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27091" w14:textId="75B0A355" w:rsidR="007B00AA" w:rsidRPr="001257CC" w:rsidRDefault="00D5142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my personal website I would like to do an information page on a fictional world that I have created for the game Dungeons and Dragons. My plan will be to have a simple home page with a brief summary of the world and then one child page containing maps and the other child page containing important characters and/or events.</w:t>
      </w:r>
    </w:p>
    <w:sectPr w:rsidR="007B00AA" w:rsidRPr="001257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MLA0MzQ1tzQ2szBX0lEKTi0uzszPAykwrAUAKgZZyywAAAA="/>
  </w:docVars>
  <w:rsids>
    <w:rsidRoot w:val="001257CC"/>
    <w:rsid w:val="001257CC"/>
    <w:rsid w:val="004D0E2B"/>
    <w:rsid w:val="007B00AA"/>
    <w:rsid w:val="00D51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6AD08"/>
  <w15:chartTrackingRefBased/>
  <w15:docId w15:val="{BCD575F3-D95D-4722-8287-77D522DF6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</Words>
  <Characters>280</Characters>
  <Application>Microsoft Office Word</Application>
  <DocSecurity>0</DocSecurity>
  <Lines>2</Lines>
  <Paragraphs>1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Stokes</dc:creator>
  <cp:keywords/>
  <dc:description/>
  <cp:lastModifiedBy>Ethan Stokes</cp:lastModifiedBy>
  <cp:revision>3</cp:revision>
  <dcterms:created xsi:type="dcterms:W3CDTF">2023-05-18T16:29:00Z</dcterms:created>
  <dcterms:modified xsi:type="dcterms:W3CDTF">2023-05-18T16:31:00Z</dcterms:modified>
</cp:coreProperties>
</file>